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7878" w:rsidRDefault="00137FC9">
      <w:pPr>
        <w:pStyle w:val="Title"/>
      </w:pPr>
      <w:r>
        <w:t>session1 assignment 3 probabiity</w:t>
      </w:r>
    </w:p>
    <w:p w:rsidR="00BD7878" w:rsidRDefault="00137FC9">
      <w:pPr>
        <w:pStyle w:val="Author"/>
      </w:pPr>
      <w:r>
        <w:t>varatharajan</w:t>
      </w:r>
    </w:p>
    <w:p w:rsidR="00BD7878" w:rsidRDefault="00137FC9">
      <w:pPr>
        <w:pStyle w:val="Date"/>
      </w:pPr>
      <w:r>
        <w:t>June 21, 2018</w:t>
      </w:r>
    </w:p>
    <w:p w:rsidR="00210AF3" w:rsidRDefault="00210AF3">
      <w:pPr>
        <w:pStyle w:val="SourceCode"/>
        <w:rPr>
          <w:rStyle w:val="NormalTok"/>
        </w:rPr>
      </w:pPr>
    </w:p>
    <w:p w:rsidR="00210AF3" w:rsidRDefault="00210AF3" w:rsidP="00210AF3">
      <w:r>
        <w:t xml:space="preserve">1. A recent national study showed that approximately 44.7% of college students have used Wikipedia as a source in at least one of their term papers. Let X equal the number of students in a random sample of </w:t>
      </w:r>
    </w:p>
    <w:p w:rsidR="00210AF3" w:rsidRDefault="00210AF3" w:rsidP="00210AF3">
      <w:proofErr w:type="gramStart"/>
      <w:r>
        <w:t>size</w:t>
      </w:r>
      <w:proofErr w:type="gramEnd"/>
      <w:r>
        <w:t xml:space="preserve"> n = 31 who have used Wikipedia as a source. </w:t>
      </w:r>
    </w:p>
    <w:p w:rsidR="00210AF3" w:rsidRDefault="00210AF3" w:rsidP="00210AF3">
      <w:r>
        <w:t xml:space="preserve">Perform the below functions </w:t>
      </w:r>
    </w:p>
    <w:p w:rsidR="00210AF3" w:rsidRDefault="00210AF3" w:rsidP="00210AF3">
      <w:r>
        <w:t xml:space="preserve">a. Find the probability that X is equal to 17 </w:t>
      </w:r>
    </w:p>
    <w:p w:rsidR="00210AF3" w:rsidRDefault="00210AF3" w:rsidP="00210AF3">
      <w:r>
        <w:t xml:space="preserve">b. Find the probability that X is at most 13 </w:t>
      </w:r>
    </w:p>
    <w:p w:rsidR="00210AF3" w:rsidRDefault="00210AF3" w:rsidP="00210AF3">
      <w:r>
        <w:t xml:space="preserve">c. Find the probability that X is bigger than 11. </w:t>
      </w:r>
    </w:p>
    <w:p w:rsidR="00210AF3" w:rsidRDefault="00210AF3" w:rsidP="00210AF3">
      <w:r>
        <w:t xml:space="preserve">d. Find the probability that X is at least 15. </w:t>
      </w:r>
    </w:p>
    <w:p w:rsidR="00210AF3" w:rsidRDefault="00210AF3" w:rsidP="00210AF3">
      <w:r>
        <w:t>e. Find the probability that X is between 16 and 19, inclusive</w:t>
      </w:r>
    </w:p>
    <w:p w:rsidR="00210AF3" w:rsidRDefault="00210AF3">
      <w:pPr>
        <w:pStyle w:val="SourceCode"/>
        <w:rPr>
          <w:rStyle w:val="NormalTok"/>
        </w:rPr>
      </w:pPr>
    </w:p>
    <w:p w:rsidR="00210AF3" w:rsidRPr="002C3BAF" w:rsidRDefault="00304862">
      <w:pPr>
        <w:pStyle w:val="SourceCode"/>
        <w:rPr>
          <w:rStyle w:val="NormalTok"/>
          <w:color w:val="FF0000"/>
        </w:rPr>
      </w:pPr>
      <w:r w:rsidRPr="002C3BAF">
        <w:rPr>
          <w:rStyle w:val="NormalTok"/>
          <w:color w:val="FF0000"/>
        </w:rPr>
        <w:t xml:space="preserve">How is X </w:t>
      </w:r>
      <w:r w:rsidR="002C3BAF" w:rsidRPr="002C3BAF">
        <w:rPr>
          <w:rStyle w:val="NormalTok"/>
          <w:color w:val="FF0000"/>
        </w:rPr>
        <w:t>DISTRIBUTED?</w:t>
      </w:r>
      <w:bookmarkStart w:id="0" w:name="_GoBack"/>
      <w:bookmarkEnd w:id="0"/>
    </w:p>
    <w:p w:rsidR="00210AF3" w:rsidRDefault="00210AF3">
      <w:pPr>
        <w:pStyle w:val="SourceCode"/>
        <w:rPr>
          <w:rStyle w:val="NormalTok"/>
        </w:rPr>
      </w:pPr>
    </w:p>
    <w:p w:rsidR="00BD7878" w:rsidRDefault="00304862">
      <w:pPr>
        <w:pStyle w:val="SourceCode"/>
        <w:rPr>
          <w:rStyle w:val="NormalTok"/>
        </w:rPr>
      </w:pPr>
      <w:r>
        <w:rPr>
          <w:rStyle w:val="NormalTok"/>
        </w:rPr>
        <w:t>X~</w:t>
      </w:r>
      <w:r>
        <w:rPr>
          <w:rStyle w:val="KeywordTok"/>
        </w:rPr>
        <w:t>binom</w:t>
      </w:r>
      <w:r>
        <w:rPr>
          <w:rStyle w:val="NormalTok"/>
        </w:rPr>
        <w:t xml:space="preserve"> (</w:t>
      </w:r>
      <w:r w:rsidR="00137FC9">
        <w:rPr>
          <w:rStyle w:val="DataTypeTok"/>
        </w:rPr>
        <w:t>size=</w:t>
      </w:r>
      <w:r w:rsidR="00137FC9"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 xml:space="preserve"> probability</w:t>
      </w:r>
      <w:r w:rsidR="00137FC9">
        <w:rPr>
          <w:rStyle w:val="DataTypeTok"/>
        </w:rPr>
        <w:t>=</w:t>
      </w:r>
      <w:r w:rsidR="00137FC9">
        <w:rPr>
          <w:rStyle w:val="FloatTok"/>
        </w:rPr>
        <w:t>0.447</w:t>
      </w:r>
      <w:r w:rsidR="00137FC9">
        <w:rPr>
          <w:rStyle w:val="NormalTok"/>
        </w:rPr>
        <w:t>)</w:t>
      </w:r>
    </w:p>
    <w:p w:rsidR="00304862" w:rsidRDefault="00304862">
      <w:pPr>
        <w:pStyle w:val="SourceCode"/>
      </w:pPr>
    </w:p>
    <w:p w:rsidR="00BD7878" w:rsidRDefault="00137FC9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x</w:t>
      </w:r>
      <w:proofErr w:type="gramEnd"/>
      <w:r>
        <w:rPr>
          <w:rStyle w:val="VerbatimChar"/>
        </w:rPr>
        <w:t xml:space="preserve"> ~ binom(size = 31, probability = 0.447)</w:t>
      </w:r>
    </w:p>
    <w:p w:rsidR="002C3BAF" w:rsidRDefault="002C3BAF">
      <w:pPr>
        <w:pStyle w:val="SourceCode"/>
        <w:rPr>
          <w:rStyle w:val="CommentTok"/>
          <w:color w:val="FF0000"/>
        </w:rPr>
      </w:pPr>
    </w:p>
    <w:p w:rsidR="002C3BAF" w:rsidRDefault="00137FC9">
      <w:pPr>
        <w:pStyle w:val="SourceCode"/>
        <w:rPr>
          <w:rStyle w:val="KeywordTok"/>
        </w:rPr>
      </w:pPr>
      <w:r w:rsidRPr="002C3BAF">
        <w:rPr>
          <w:rStyle w:val="CommentTok"/>
          <w:color w:val="FF0000"/>
        </w:rPr>
        <w:t>#Find the probability x=17</w:t>
      </w:r>
      <w:r>
        <w:br/>
      </w:r>
    </w:p>
    <w:p w:rsidR="00BD7878" w:rsidRDefault="00137FC9">
      <w:pPr>
        <w:pStyle w:val="SourceCode"/>
      </w:pPr>
      <w:proofErr w:type="spellStart"/>
      <w:proofErr w:type="gramStart"/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>)</w:t>
      </w:r>
    </w:p>
    <w:p w:rsidR="00BD7878" w:rsidRDefault="00137FC9">
      <w:pPr>
        <w:pStyle w:val="SourceCode"/>
      </w:pPr>
      <w:r>
        <w:rPr>
          <w:rStyle w:val="VerbatimChar"/>
        </w:rPr>
        <w:t>## [1] 0.07532248</w:t>
      </w:r>
    </w:p>
    <w:p w:rsidR="00304862" w:rsidRPr="002C3BAF" w:rsidRDefault="00304862" w:rsidP="00304862">
      <w:pPr>
        <w:rPr>
          <w:color w:val="FF0000"/>
        </w:rPr>
      </w:pPr>
      <w:r w:rsidRPr="002C3BAF">
        <w:rPr>
          <w:color w:val="FF0000"/>
        </w:rPr>
        <w:t xml:space="preserve">b. Find the probability that X is at most </w:t>
      </w:r>
      <w:proofErr w:type="gramStart"/>
      <w:r w:rsidRPr="002C3BAF">
        <w:rPr>
          <w:color w:val="FF0000"/>
        </w:rPr>
        <w:t xml:space="preserve">13 </w:t>
      </w:r>
      <w:r w:rsidRPr="002C3BAF">
        <w:rPr>
          <w:color w:val="FF0000"/>
        </w:rPr>
        <w:t>?</w:t>
      </w:r>
      <w:proofErr w:type="gramEnd"/>
    </w:p>
    <w:p w:rsidR="00304862" w:rsidRDefault="00304862">
      <w:pPr>
        <w:pStyle w:val="SourceCode"/>
        <w:rPr>
          <w:rStyle w:val="KeywordTok"/>
        </w:rPr>
      </w:pPr>
    </w:p>
    <w:p w:rsidR="00BD7878" w:rsidRDefault="00137FC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p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>)</w:t>
      </w:r>
    </w:p>
    <w:p w:rsidR="00BD7878" w:rsidRDefault="00137FC9">
      <w:pPr>
        <w:pStyle w:val="SourceCode"/>
      </w:pPr>
      <w:r>
        <w:rPr>
          <w:rStyle w:val="VerbatimChar"/>
        </w:rPr>
        <w:t>## [1] 0.451357</w:t>
      </w:r>
    </w:p>
    <w:p w:rsidR="00304862" w:rsidRPr="00304862" w:rsidRDefault="00304862" w:rsidP="00304862">
      <w:pPr>
        <w:rPr>
          <w:color w:val="FF0000"/>
        </w:rPr>
      </w:pPr>
      <w:r w:rsidRPr="00304862">
        <w:rPr>
          <w:color w:val="FF0000"/>
        </w:rPr>
        <w:t xml:space="preserve">c. Find the probability that X is bigger than 11. </w:t>
      </w:r>
      <w:r w:rsidRPr="00304862">
        <w:rPr>
          <w:color w:val="FF0000"/>
        </w:rPr>
        <w:t>?</w:t>
      </w:r>
    </w:p>
    <w:p w:rsidR="00304862" w:rsidRDefault="00304862">
      <w:pPr>
        <w:pStyle w:val="SourceCode"/>
        <w:rPr>
          <w:rStyle w:val="KeywordTok"/>
        </w:rPr>
      </w:pPr>
    </w:p>
    <w:p w:rsidR="00BD7878" w:rsidRDefault="00137FC9">
      <w:pPr>
        <w:pStyle w:val="SourceCode"/>
      </w:pPr>
      <w:proofErr w:type="spellStart"/>
      <w:proofErr w:type="gramStart"/>
      <w:r>
        <w:rPr>
          <w:rStyle w:val="KeywordTok"/>
        </w:rPr>
        <w:t>p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BD7878" w:rsidRDefault="00137FC9">
      <w:pPr>
        <w:pStyle w:val="SourceCode"/>
      </w:pPr>
      <w:r>
        <w:rPr>
          <w:rStyle w:val="VerbatimChar"/>
        </w:rPr>
        <w:t>## [1] 0.8020339</w:t>
      </w:r>
    </w:p>
    <w:p w:rsidR="00304862" w:rsidRDefault="00304862">
      <w:pPr>
        <w:pStyle w:val="SourceCode"/>
        <w:rPr>
          <w:rStyle w:val="KeywordTok"/>
        </w:rPr>
      </w:pPr>
    </w:p>
    <w:p w:rsidR="00304862" w:rsidRPr="00304862" w:rsidRDefault="00304862" w:rsidP="00304862">
      <w:pPr>
        <w:rPr>
          <w:color w:val="FF0000"/>
        </w:rPr>
      </w:pPr>
      <w:r w:rsidRPr="00304862">
        <w:rPr>
          <w:color w:val="FF0000"/>
        </w:rPr>
        <w:t xml:space="preserve">d. Find the probability that X is at least 15. </w:t>
      </w:r>
      <w:r w:rsidRPr="00304862">
        <w:rPr>
          <w:color w:val="FF0000"/>
        </w:rPr>
        <w:t>?</w:t>
      </w:r>
    </w:p>
    <w:p w:rsidR="00304862" w:rsidRDefault="00304862">
      <w:pPr>
        <w:pStyle w:val="SourceCode"/>
        <w:rPr>
          <w:rStyle w:val="KeywordTok"/>
        </w:rPr>
      </w:pPr>
    </w:p>
    <w:p w:rsidR="00BD7878" w:rsidRDefault="00137FC9">
      <w:pPr>
        <w:pStyle w:val="SourceCode"/>
      </w:pPr>
      <w:proofErr w:type="spellStart"/>
      <w:proofErr w:type="gramStart"/>
      <w:r>
        <w:rPr>
          <w:rStyle w:val="KeywordTok"/>
        </w:rPr>
        <w:t>p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BD7878" w:rsidRDefault="00137FC9">
      <w:pPr>
        <w:pStyle w:val="SourceCode"/>
      </w:pPr>
      <w:r>
        <w:rPr>
          <w:rStyle w:val="VerbatimChar"/>
        </w:rPr>
        <w:t>## [1] 0.406024</w:t>
      </w:r>
    </w:p>
    <w:p w:rsidR="00304862" w:rsidRDefault="00304862">
      <w:pPr>
        <w:pStyle w:val="SourceCode"/>
        <w:rPr>
          <w:rStyle w:val="KeywordTok"/>
        </w:rPr>
      </w:pPr>
    </w:p>
    <w:p w:rsidR="00304862" w:rsidRPr="00304862" w:rsidRDefault="00304862" w:rsidP="00304862">
      <w:pPr>
        <w:rPr>
          <w:color w:val="FF0000"/>
        </w:rPr>
      </w:pPr>
      <w:r w:rsidRPr="00304862">
        <w:rPr>
          <w:color w:val="FF0000"/>
        </w:rPr>
        <w:t>e. Find the probability that X is between 16 and 19, inclusive</w:t>
      </w:r>
      <w:r w:rsidRPr="00304862">
        <w:rPr>
          <w:color w:val="FF0000"/>
        </w:rPr>
        <w:t>?</w:t>
      </w:r>
    </w:p>
    <w:p w:rsidR="00304862" w:rsidRDefault="00304862">
      <w:pPr>
        <w:pStyle w:val="SourceCode"/>
        <w:rPr>
          <w:rStyle w:val="KeywordTok"/>
        </w:rPr>
      </w:pPr>
    </w:p>
    <w:p w:rsidR="00BD7878" w:rsidRDefault="00137FC9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>,))</w:t>
      </w:r>
    </w:p>
    <w:p w:rsidR="00BD7878" w:rsidRDefault="00137FC9">
      <w:pPr>
        <w:pStyle w:val="SourceCode"/>
      </w:pPr>
      <w:r>
        <w:rPr>
          <w:rStyle w:val="VerbatimChar"/>
        </w:rPr>
        <w:t>## [1] 0.2544758</w:t>
      </w:r>
    </w:p>
    <w:p w:rsidR="00BD7878" w:rsidRDefault="00137FC9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FloatTok"/>
        </w:rPr>
        <w:t>0.447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:rsidR="00BD7878" w:rsidRDefault="00137FC9">
      <w:pPr>
        <w:pStyle w:val="SourceCode"/>
      </w:pPr>
      <w:r>
        <w:rPr>
          <w:rStyle w:val="VerbatimChar"/>
        </w:rPr>
        <w:t>## [1] 0.2544758</w:t>
      </w:r>
    </w:p>
    <w:p w:rsidR="00304862" w:rsidRDefault="00304862">
      <w:pPr>
        <w:pStyle w:val="Heading2"/>
      </w:pPr>
      <w:bookmarkStart w:id="1" w:name="r-markdown"/>
      <w:bookmarkEnd w:id="1"/>
    </w:p>
    <w:p w:rsidR="00304862" w:rsidRDefault="00304862">
      <w:pPr>
        <w:pStyle w:val="Heading2"/>
      </w:pPr>
    </w:p>
    <w:p w:rsidR="00304862" w:rsidRDefault="00304862">
      <w:pPr>
        <w:pStyle w:val="Heading2"/>
      </w:pPr>
    </w:p>
    <w:p w:rsidR="00304862" w:rsidRDefault="00304862" w:rsidP="00304862">
      <w:pPr>
        <w:pStyle w:val="BodyText"/>
      </w:pPr>
      <w:proofErr w:type="gramStart"/>
      <w:r>
        <w:t>title</w:t>
      </w:r>
      <w:proofErr w:type="gramEnd"/>
      <w:r>
        <w:t xml:space="preserve">: "session1 assignment 3 </w:t>
      </w:r>
      <w:proofErr w:type="spellStart"/>
      <w:r>
        <w:t>probabiity</w:t>
      </w:r>
      <w:proofErr w:type="spellEnd"/>
      <w:r>
        <w:t>"</w:t>
      </w:r>
    </w:p>
    <w:p w:rsidR="00304862" w:rsidRDefault="00304862" w:rsidP="00304862">
      <w:pPr>
        <w:pStyle w:val="BodyText"/>
      </w:pPr>
      <w:proofErr w:type="gramStart"/>
      <w:r>
        <w:t>author</w:t>
      </w:r>
      <w:proofErr w:type="gramEnd"/>
      <w:r>
        <w:t>: "</w:t>
      </w:r>
      <w:proofErr w:type="spellStart"/>
      <w:r>
        <w:t>varatharajan</w:t>
      </w:r>
      <w:proofErr w:type="spellEnd"/>
      <w:r>
        <w:t>"</w:t>
      </w:r>
    </w:p>
    <w:p w:rsidR="00304862" w:rsidRDefault="00304862" w:rsidP="00304862">
      <w:pPr>
        <w:pStyle w:val="BodyText"/>
      </w:pPr>
      <w:proofErr w:type="gramStart"/>
      <w:r>
        <w:t>date</w:t>
      </w:r>
      <w:proofErr w:type="gramEnd"/>
      <w:r>
        <w:t>: "June 21, 2018"</w:t>
      </w:r>
    </w:p>
    <w:p w:rsidR="00304862" w:rsidRDefault="00304862" w:rsidP="00304862">
      <w:pPr>
        <w:pStyle w:val="BodyText"/>
      </w:pPr>
      <w:proofErr w:type="gramStart"/>
      <w:r>
        <w:t>output</w:t>
      </w:r>
      <w:proofErr w:type="gramEnd"/>
      <w:r>
        <w:t xml:space="preserve">: </w:t>
      </w:r>
      <w:proofErr w:type="spellStart"/>
      <w:r>
        <w:t>word_document</w:t>
      </w:r>
      <w:proofErr w:type="spellEnd"/>
    </w:p>
    <w:p w:rsidR="00304862" w:rsidRDefault="00304862" w:rsidP="00304862">
      <w:pPr>
        <w:pStyle w:val="BodyText"/>
      </w:pPr>
      <w:r>
        <w:t>---</w:t>
      </w:r>
    </w:p>
    <w:p w:rsidR="00304862" w:rsidRDefault="00304862" w:rsidP="00304862">
      <w:pPr>
        <w:pStyle w:val="BodyText"/>
      </w:pPr>
      <w:r>
        <w:t>```{r}</w:t>
      </w:r>
    </w:p>
    <w:p w:rsidR="00304862" w:rsidRDefault="00304862" w:rsidP="00304862">
      <w:pPr>
        <w:pStyle w:val="BodyText"/>
      </w:pPr>
      <w:proofErr w:type="gramStart"/>
      <w:r>
        <w:lastRenderedPageBreak/>
        <w:t>x~</w:t>
      </w:r>
      <w:proofErr w:type="gramEnd"/>
      <w:r>
        <w:t>binom(size=31,prob=0.447)</w:t>
      </w:r>
    </w:p>
    <w:p w:rsidR="00304862" w:rsidRDefault="00304862" w:rsidP="00304862">
      <w:pPr>
        <w:pStyle w:val="BodyText"/>
      </w:pPr>
      <w:r>
        <w:t>#Find the probability x=17</w:t>
      </w:r>
    </w:p>
    <w:p w:rsidR="00304862" w:rsidRDefault="00304862" w:rsidP="00304862">
      <w:pPr>
        <w:pStyle w:val="BodyText"/>
      </w:pPr>
      <w:proofErr w:type="spellStart"/>
      <w:proofErr w:type="gramStart"/>
      <w:r>
        <w:t>dbinom</w:t>
      </w:r>
      <w:proofErr w:type="spellEnd"/>
      <w:r>
        <w:t>(</w:t>
      </w:r>
      <w:proofErr w:type="gramEnd"/>
      <w:r>
        <w:t>17,size=31,prob=0.447)</w:t>
      </w:r>
    </w:p>
    <w:p w:rsidR="00304862" w:rsidRDefault="00304862" w:rsidP="00304862">
      <w:pPr>
        <w:pStyle w:val="BodyText"/>
      </w:pPr>
      <w:proofErr w:type="spellStart"/>
      <w:proofErr w:type="gramStart"/>
      <w:r>
        <w:t>pbinom</w:t>
      </w:r>
      <w:proofErr w:type="spellEnd"/>
      <w:r>
        <w:t>(</w:t>
      </w:r>
      <w:proofErr w:type="gramEnd"/>
      <w:r>
        <w:t>13, size=31,prob=0.447)</w:t>
      </w:r>
    </w:p>
    <w:p w:rsidR="00304862" w:rsidRDefault="00304862" w:rsidP="00304862">
      <w:pPr>
        <w:pStyle w:val="BodyText"/>
      </w:pPr>
      <w:proofErr w:type="spellStart"/>
      <w:proofErr w:type="gramStart"/>
      <w:r>
        <w:t>pbinom</w:t>
      </w:r>
      <w:proofErr w:type="spellEnd"/>
      <w:r>
        <w:t>(</w:t>
      </w:r>
      <w:proofErr w:type="gramEnd"/>
      <w:r>
        <w:t xml:space="preserve">11, size=31,prob=0.447, </w:t>
      </w:r>
      <w:proofErr w:type="spellStart"/>
      <w:r>
        <w:t>lower.tail</w:t>
      </w:r>
      <w:proofErr w:type="spellEnd"/>
      <w:r>
        <w:t xml:space="preserve"> = FALSE)</w:t>
      </w:r>
    </w:p>
    <w:p w:rsidR="00304862" w:rsidRDefault="00304862" w:rsidP="00304862">
      <w:pPr>
        <w:pStyle w:val="BodyText"/>
      </w:pPr>
      <w:proofErr w:type="spellStart"/>
      <w:proofErr w:type="gramStart"/>
      <w:r>
        <w:t>pbinom</w:t>
      </w:r>
      <w:proofErr w:type="spellEnd"/>
      <w:r>
        <w:t>(</w:t>
      </w:r>
      <w:proofErr w:type="gramEnd"/>
      <w:r>
        <w:t xml:space="preserve">14, size=31,prob=0.447, </w:t>
      </w:r>
      <w:proofErr w:type="spellStart"/>
      <w:r>
        <w:t>lower.tail</w:t>
      </w:r>
      <w:proofErr w:type="spellEnd"/>
      <w:r>
        <w:t>=FALSE)</w:t>
      </w:r>
    </w:p>
    <w:p w:rsidR="00304862" w:rsidRDefault="00304862" w:rsidP="00304862">
      <w:pPr>
        <w:pStyle w:val="BodyText"/>
      </w:pPr>
      <w:proofErr w:type="gramStart"/>
      <w:r>
        <w:t>sum(</w:t>
      </w:r>
      <w:proofErr w:type="spellStart"/>
      <w:proofErr w:type="gramEnd"/>
      <w:r>
        <w:t>dbinom</w:t>
      </w:r>
      <w:proofErr w:type="spellEnd"/>
      <w:r>
        <w:t>(16:19, size=31,prob=0.447,))</w:t>
      </w:r>
    </w:p>
    <w:p w:rsidR="00304862" w:rsidRDefault="00304862" w:rsidP="00304862">
      <w:pPr>
        <w:pStyle w:val="BodyText"/>
      </w:pPr>
      <w:proofErr w:type="gramStart"/>
      <w:r>
        <w:t>diff(</w:t>
      </w:r>
      <w:proofErr w:type="spellStart"/>
      <w:proofErr w:type="gramEnd"/>
      <w:r>
        <w:t>pbinom</w:t>
      </w:r>
      <w:proofErr w:type="spellEnd"/>
      <w:r>
        <w:t xml:space="preserve">(c(19,15),size=31,prob=0.447, </w:t>
      </w:r>
      <w:proofErr w:type="spellStart"/>
      <w:r>
        <w:t>lower.tail</w:t>
      </w:r>
      <w:proofErr w:type="spellEnd"/>
      <w:r>
        <w:t xml:space="preserve"> = FALSE))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x</w:t>
      </w:r>
      <w:proofErr w:type="gramEnd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~ binom(size = 31, </w:t>
      </w:r>
      <w:proofErr w:type="spellStart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prob</w:t>
      </w:r>
      <w:proofErr w:type="spellEnd"/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= 0.447)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07532248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451357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8020339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406024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2544758</w:t>
      </w:r>
    </w:p>
    <w:p w:rsidR="00304862" w:rsidRPr="00304862" w:rsidRDefault="00304862" w:rsidP="0030486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04862">
        <w:rPr>
          <w:rFonts w:ascii="Lucida Console" w:eastAsia="Times New Roman" w:hAnsi="Lucida Console" w:cs="Courier New"/>
          <w:color w:val="FFFFFF"/>
          <w:sz w:val="20"/>
          <w:szCs w:val="20"/>
        </w:rPr>
        <w:t>[1] 0.2544758</w:t>
      </w:r>
    </w:p>
    <w:p w:rsidR="00304862" w:rsidRDefault="00304862" w:rsidP="00304862">
      <w:pPr>
        <w:pStyle w:val="BodyText"/>
      </w:pPr>
    </w:p>
    <w:p w:rsidR="00304862" w:rsidRDefault="00304862" w:rsidP="00304862">
      <w:pPr>
        <w:pStyle w:val="BodyText"/>
      </w:pPr>
    </w:p>
    <w:p w:rsidR="00304862" w:rsidRDefault="00304862" w:rsidP="00304862">
      <w:pPr>
        <w:pStyle w:val="BodyText"/>
      </w:pPr>
    </w:p>
    <w:p w:rsidR="00304862" w:rsidRDefault="00304862" w:rsidP="00304862">
      <w:pPr>
        <w:pStyle w:val="BodyText"/>
      </w:pPr>
      <w:r>
        <w:t>```</w:t>
      </w:r>
    </w:p>
    <w:p w:rsidR="00304862" w:rsidRDefault="00304862" w:rsidP="00304862">
      <w:pPr>
        <w:pStyle w:val="BodyText"/>
      </w:pPr>
    </w:p>
    <w:p w:rsidR="00304862" w:rsidRPr="00304862" w:rsidRDefault="00304862" w:rsidP="00304862">
      <w:pPr>
        <w:pStyle w:val="BodyText"/>
      </w:pPr>
    </w:p>
    <w:p w:rsidR="00BD7878" w:rsidRDefault="00137FC9">
      <w:pPr>
        <w:pStyle w:val="Heading2"/>
      </w:pPr>
      <w:r>
        <w:t>R Markdown</w:t>
      </w:r>
    </w:p>
    <w:p w:rsidR="00BD7878" w:rsidRDefault="00137FC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BD7878" w:rsidRDefault="00137FC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D7878" w:rsidRDefault="00BD7878">
      <w:pPr>
        <w:pStyle w:val="BodyText"/>
      </w:pPr>
    </w:p>
    <w:p w:rsidR="00BD7878" w:rsidRDefault="00137FC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D78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7FC9" w:rsidRDefault="00137FC9">
      <w:pPr>
        <w:spacing w:after="0"/>
      </w:pPr>
      <w:r>
        <w:separator/>
      </w:r>
    </w:p>
  </w:endnote>
  <w:endnote w:type="continuationSeparator" w:id="0">
    <w:p w:rsidR="00137FC9" w:rsidRDefault="00137F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7FC9" w:rsidRDefault="00137FC9">
      <w:r>
        <w:separator/>
      </w:r>
    </w:p>
  </w:footnote>
  <w:footnote w:type="continuationSeparator" w:id="0">
    <w:p w:rsidR="00137FC9" w:rsidRDefault="00137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C88F25"/>
    <w:multiLevelType w:val="multilevel"/>
    <w:tmpl w:val="4FD86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78CA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37FC9"/>
    <w:rsid w:val="00210AF3"/>
    <w:rsid w:val="002C3BAF"/>
    <w:rsid w:val="00304862"/>
    <w:rsid w:val="004E29B3"/>
    <w:rsid w:val="00590D07"/>
    <w:rsid w:val="00784D58"/>
    <w:rsid w:val="008D6863"/>
    <w:rsid w:val="00B86B75"/>
    <w:rsid w:val="00BC48D5"/>
    <w:rsid w:val="00BD787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048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486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8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862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048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486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8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86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58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1 assignment 3 probabiity</vt:lpstr>
    </vt:vector>
  </TitlesOfParts>
  <Company/>
  <LinksUpToDate>false</LinksUpToDate>
  <CharactersWithSpaces>2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1 assignment 3 probabiity</dc:title>
  <dc:creator>varatharajan</dc:creator>
  <cp:lastModifiedBy>Seshan</cp:lastModifiedBy>
  <cp:revision>2</cp:revision>
  <dcterms:created xsi:type="dcterms:W3CDTF">2018-06-21T17:28:00Z</dcterms:created>
  <dcterms:modified xsi:type="dcterms:W3CDTF">2018-06-21T17:28:00Z</dcterms:modified>
</cp:coreProperties>
</file>